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8F8A9E" w14:textId="77777777" w:rsidR="00D066E7" w:rsidRDefault="00F51331">
      <w:pPr>
        <w:pStyle w:val="Title"/>
      </w:pPr>
      <w:r>
        <w:t>Qualifying Exam: Complex Analysis — Spring 2015</w:t>
      </w:r>
    </w:p>
    <w:p w14:paraId="4B91AF11" w14:textId="77777777" w:rsidR="00D066E7" w:rsidRDefault="00F51331">
      <w:pPr>
        <w:pStyle w:val="FirstParagraph"/>
      </w:pPr>
      <w:bookmarkStart w:id="0" w:name="X6ee725e9b2e66c50f9458f10035bd12e2d8aa5a"/>
      <w:bookmarkStart w:id="1" w:name="main-content"/>
      <w:r>
        <w:t>Committee: Ed Azoff, Paul Pollack (Chair) and Jingzhi Tie</w:t>
      </w:r>
    </w:p>
    <w:p w14:paraId="2EF60455" w14:textId="77777777" w:rsidR="00D066E7" w:rsidRDefault="00F51331">
      <w:pPr>
        <w:pStyle w:val="Heading2"/>
      </w:pPr>
      <w:bookmarkStart w:id="2" w:name="instructions"/>
      <w:r>
        <w:t>Instructions</w:t>
      </w:r>
    </w:p>
    <w:p w14:paraId="2F10EC99" w14:textId="77777777" w:rsidR="00D066E7" w:rsidRDefault="00F51331">
      <w:pPr>
        <w:pStyle w:val="Compact"/>
        <w:numPr>
          <w:ilvl w:val="0"/>
          <w:numId w:val="2"/>
        </w:numPr>
      </w:pPr>
      <w:r>
        <w:t>Give clear reasoning. State clearly which theorems you are using.</w:t>
      </w:r>
    </w:p>
    <w:p w14:paraId="37517A81" w14:textId="77777777" w:rsidR="00D066E7" w:rsidRDefault="00F51331">
      <w:pPr>
        <w:pStyle w:val="Compact"/>
        <w:numPr>
          <w:ilvl w:val="0"/>
          <w:numId w:val="2"/>
        </w:numPr>
      </w:pPr>
      <w:r>
        <w:t>You should not cite anything else: examples, exercises, or problems.</w:t>
      </w:r>
    </w:p>
    <w:p w14:paraId="4BD5874C" w14:textId="77777777" w:rsidR="00D066E7" w:rsidRDefault="00F51331">
      <w:pPr>
        <w:pStyle w:val="Compact"/>
        <w:numPr>
          <w:ilvl w:val="0"/>
          <w:numId w:val="2"/>
        </w:numPr>
      </w:pPr>
      <w:r>
        <w:t>Cross out the parts you do not want to be graded.</w:t>
      </w:r>
    </w:p>
    <w:p w14:paraId="59B43FAE" w14:textId="77777777" w:rsidR="00D066E7" w:rsidRDefault="00F51331">
      <w:pPr>
        <w:pStyle w:val="Compact"/>
        <w:numPr>
          <w:ilvl w:val="0"/>
          <w:numId w:val="2"/>
        </w:numPr>
      </w:pPr>
      <w:r>
        <w:t>Read through all the problems, do them in any order, the one you feel most confident about first. They are not in order of difficulty. Each question weighs equally.</w:t>
      </w:r>
    </w:p>
    <w:p w14:paraId="72FBE494" w14:textId="77777777" w:rsidR="00D066E7" w:rsidRDefault="00F51331">
      <w:pPr>
        <w:pStyle w:val="Heading2"/>
      </w:pPr>
      <w:bookmarkStart w:id="3" w:name="problems"/>
      <w:bookmarkEnd w:id="2"/>
      <w:r>
        <w:t>Problems</w:t>
      </w:r>
    </w:p>
    <w:p w14:paraId="447CF0F6" w14:textId="77777777" w:rsidR="00D066E7" w:rsidRDefault="00F51331">
      <w:pPr>
        <w:numPr>
          <w:ilvl w:val="0"/>
          <w:numId w:val="3"/>
        </w:numPr>
      </w:pPr>
      <w:r>
        <w:t xml:space="preserve">Prove that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e>
        </m:d>
      </m:oMath>
      <w:r>
        <w:t xml:space="preserve"> provides a conformal equivalence from the open half dis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p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the upper half plane </w:t>
      </w:r>
      <m:oMath>
        <m:r>
          <w:rPr>
            <w:rFonts w:ascii="Cambria Math" w:hAnsi="Cambria Math"/>
          </w:rPr>
          <m:t>H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0834D620" w14:textId="77777777" w:rsidR="00D066E7" w:rsidRDefault="00F51331">
      <w:pPr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n</m:t>
        </m:r>
      </m:oMath>
      <w:r>
        <w:t xml:space="preserve"> is an integer and </w:t>
      </w:r>
      <m:oMath>
        <m:r>
          <w:rPr>
            <w:rFonts w:ascii="Cambria Math" w:hAnsi="Cambria Math"/>
          </w:rPr>
          <m:t>a</m:t>
        </m:r>
      </m:oMath>
      <w:r>
        <w:t xml:space="preserve"> is a real number satisfying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. Compute the integral</w:t>
      </w:r>
    </w:p>
    <w:p w14:paraId="6E074B69" w14:textId="77777777" w:rsidR="00D066E7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8E4E76B" w14:textId="77777777" w:rsidR="00D066E7" w:rsidRDefault="00F51331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. Show that for all sufficiently large </w:t>
      </w:r>
      <m:oMath>
        <m:r>
          <w:rPr>
            <w:rFonts w:ascii="Cambria Math" w:hAnsi="Cambria Math"/>
          </w:rPr>
          <m:t>n</m:t>
        </m:r>
      </m:oMath>
      <w:r>
        <w:t xml:space="preserve">, the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have no zeros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>.</w:t>
      </w:r>
    </w:p>
    <w:p w14:paraId="708EB97A" w14:textId="77777777" w:rsidR="00D066E7" w:rsidRDefault="00F51331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alytic in </w:t>
      </w:r>
      <m:oMath>
        <m:r>
          <m:rPr>
            <m:sty m:val="p"/>
          </m:rPr>
          <w:rPr>
            <w:rFonts w:ascii="Cambria Math" w:hAnsi="Cambria Math"/>
          </w:rPr>
          <m:t>Ω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 except at a sequence of po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. Show that for any </w:t>
      </w:r>
      <m:oMath>
        <m:r>
          <w:rPr>
            <w:rFonts w:ascii="Cambria Math" w:hAnsi="Cambria Math"/>
          </w:rPr>
          <m:t>w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there exists a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w</m:t>
        </m:r>
      </m:oMath>
      <w:r>
        <w:t>.</w:t>
      </w:r>
    </w:p>
    <w:p w14:paraId="2E6E73B5" w14:textId="77777777" w:rsidR="00D066E7" w:rsidRDefault="00F51331">
      <w:pPr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entire and maps a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r</m:t>
        </m:r>
      </m:oMath>
      <w:r>
        <w:t xml:space="preserve"> in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constant.</w:t>
      </w:r>
    </w:p>
    <w:p w14:paraId="5E59C04B" w14:textId="77777777" w:rsidR="00D066E7" w:rsidRDefault="00F51331">
      <w:pPr>
        <w:numPr>
          <w:ilvl w:val="0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3432D969" w14:textId="77777777" w:rsidR="00D066E7" w:rsidRDefault="00F51331">
      <w:pPr>
        <w:numPr>
          <w:ilvl w:val="0"/>
          <w:numId w:val="1"/>
        </w:numPr>
      </w:pPr>
      <w:r>
        <w:t>Prove that</w:t>
      </w:r>
    </w:p>
    <w:p w14:paraId="1DCB54A8" w14:textId="77777777" w:rsidR="00D066E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e>
              </m:d>
            </m:e>
          </m:nary>
          <m:r>
            <w:rPr>
              <w:rFonts w:ascii="Cambria Math" w:hAnsi="Cambria Math"/>
            </w:rPr>
            <m:t> dx d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|</m:t>
              </m:r>
              <m:r>
                <w:rPr>
                  <w:rFonts w:ascii="Cambria Math" w:hAnsi="Cambria Math"/>
                </w:rPr>
                <m:t>α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α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|</m:t>
              </m:r>
              <m:r>
                <w:rPr>
                  <w:rFonts w:ascii="Cambria Math" w:hAnsi="Cambria Math"/>
                </w:rPr>
                <m:t>α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C7B7DC3" w14:textId="77777777" w:rsidR="00D066E7" w:rsidRDefault="00F51331">
      <w:pPr>
        <w:numPr>
          <w:ilvl w:val="0"/>
          <w:numId w:val="1"/>
        </w:numPr>
      </w:pPr>
      <w:r>
        <w:t>Hint: polar coordinates may come in handy.</w:t>
      </w:r>
      <w:bookmarkEnd w:id="0"/>
      <w:bookmarkEnd w:id="1"/>
      <w:bookmarkEnd w:id="3"/>
    </w:p>
    <w:sectPr w:rsidR="00D066E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8ABA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4696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093E09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159544280">
    <w:abstractNumId w:val="0"/>
  </w:num>
  <w:num w:numId="2" w16cid:durableId="111441626">
    <w:abstractNumId w:val="1"/>
  </w:num>
  <w:num w:numId="3" w16cid:durableId="16239263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6E7"/>
    <w:rsid w:val="0017277E"/>
    <w:rsid w:val="00243215"/>
    <w:rsid w:val="00263DD8"/>
    <w:rsid w:val="004E21F1"/>
    <w:rsid w:val="00561747"/>
    <w:rsid w:val="00A11AE3"/>
    <w:rsid w:val="00D066E7"/>
    <w:rsid w:val="00F5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D2E42"/>
  <w15:docId w15:val="{038C1FC7-EA25-41CD-B553-9B9CA81A5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051</Characters>
  <Application>Microsoft Office Word</Application>
  <DocSecurity>0</DocSecurity>
  <Lines>2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: Complex Analysis — Spring 2015</vt:lpstr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: Complex Analysis — Spring 2015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